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37109" w14:textId="10A2B7A9" w:rsidR="00CB4988" w:rsidRDefault="00CB4988" w:rsidP="00CB4988">
      <w:pPr>
        <w:jc w:val="center"/>
        <w:rPr>
          <w:rFonts w:ascii="微软雅黑" w:eastAsia="微软雅黑" w:hAnsi="微软雅黑"/>
        </w:rPr>
      </w:pPr>
      <w:r w:rsidRPr="006A5D74">
        <w:rPr>
          <w:rFonts w:ascii="微软雅黑" w:eastAsia="微软雅黑" w:hAnsi="微软雅黑" w:hint="eastAsia"/>
        </w:rPr>
        <w:t>算法设计与分析第</w:t>
      </w:r>
      <w:r w:rsidR="00D0487E">
        <w:rPr>
          <w:rFonts w:ascii="微软雅黑" w:eastAsia="微软雅黑" w:hAnsi="微软雅黑" w:hint="eastAsia"/>
        </w:rPr>
        <w:t>五</w:t>
      </w:r>
      <w:r w:rsidRPr="006A5D74">
        <w:rPr>
          <w:rFonts w:ascii="微软雅黑" w:eastAsia="微软雅黑" w:hAnsi="微软雅黑" w:hint="eastAsia"/>
        </w:rPr>
        <w:t>次作业</w:t>
      </w:r>
    </w:p>
    <w:p w14:paraId="0CE430D4" w14:textId="77777777" w:rsidR="00CB4988" w:rsidRDefault="00CB4988" w:rsidP="00CB4988">
      <w:pPr>
        <w:jc w:val="center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019202243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郭炜</w:t>
      </w:r>
    </w:p>
    <w:p w14:paraId="4364EE3E" w14:textId="570338AF" w:rsidR="00AD643D" w:rsidRDefault="00CB4988">
      <w:r>
        <w:rPr>
          <w:rFonts w:hint="eastAsia"/>
        </w:rPr>
        <w:t>题目描述：</w:t>
      </w:r>
    </w:p>
    <w:p w14:paraId="0FBF4DF6" w14:textId="3A286115" w:rsidR="00087B05" w:rsidRPr="00087B05" w:rsidRDefault="00087B05" w:rsidP="00087B05">
      <w:pPr>
        <w:spacing w:line="360" w:lineRule="auto"/>
      </w:pPr>
      <w:r w:rsidRPr="00087B05">
        <w:rPr>
          <w:rFonts w:hint="eastAsia"/>
        </w:rPr>
        <w:t>设某一机器由</w:t>
      </w:r>
      <m:oMath>
        <m:r>
          <w:rPr>
            <w:rFonts w:ascii="Cambria Math" w:hAnsi="Cambria Math" w:hint="eastAsia"/>
          </w:rPr>
          <m:t>n</m:t>
        </m:r>
      </m:oMath>
      <w:r w:rsidRPr="00087B05">
        <w:rPr>
          <w:rFonts w:hint="eastAsia"/>
        </w:rPr>
        <w:t>个部件组成，每一种部件都可以从</w:t>
      </w:r>
      <m:oMath>
        <m:r>
          <w:rPr>
            <w:rFonts w:ascii="Cambria Math" w:hAnsi="Cambria Math" w:hint="eastAsia"/>
          </w:rPr>
          <m:t>m</m:t>
        </m:r>
      </m:oMath>
      <w:r w:rsidRPr="00087B05">
        <w:rPr>
          <w:rFonts w:hint="eastAsia"/>
        </w:rPr>
        <w:t>个不同的供应商处购得。设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087B05">
        <w:rPr>
          <w:rFonts w:hint="eastAsia"/>
        </w:rPr>
        <w:t> 是从供应商</w:t>
      </w:r>
      <m:oMath>
        <m:r>
          <w:rPr>
            <w:rFonts w:ascii="Cambria Math" w:hAnsi="Cambria Math" w:hint="eastAsia"/>
          </w:rPr>
          <m:t>j</m:t>
        </m:r>
      </m:oMath>
      <w:r w:rsidRPr="00087B05">
        <w:rPr>
          <w:rFonts w:hint="eastAsia"/>
        </w:rPr>
        <w:t>处购得的部件</w:t>
      </w:r>
      <m:oMath>
        <m:r>
          <w:rPr>
            <w:rFonts w:ascii="Cambria Math" w:hAnsi="Cambria Math" w:hint="eastAsia"/>
          </w:rPr>
          <m:t>i</m:t>
        </m:r>
      </m:oMath>
      <w:r w:rsidRPr="00087B05">
        <w:rPr>
          <w:rFonts w:hint="eastAsia"/>
        </w:rPr>
        <w:t>的重量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c 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087B05">
        <w:rPr>
          <w:rFonts w:hint="eastAsia"/>
        </w:rPr>
        <w:t xml:space="preserve">是相应的价格。试设计一个算法，给出总价格不超过 </w:t>
      </w:r>
      <m:oMath>
        <m:r>
          <w:rPr>
            <w:rFonts w:ascii="Cambria Math" w:hAnsi="Cambria Math" w:hint="eastAsia"/>
          </w:rPr>
          <m:t>c</m:t>
        </m:r>
      </m:oMath>
      <w:r w:rsidRPr="00087B05">
        <w:rPr>
          <w:rFonts w:hint="eastAsia"/>
        </w:rPr>
        <w:t xml:space="preserve"> 的最小重量机器设计。</w:t>
      </w:r>
    </w:p>
    <w:p w14:paraId="17A7DFF0" w14:textId="279000E2" w:rsidR="00653AF3" w:rsidRDefault="00653AF3" w:rsidP="00396732">
      <w:r>
        <w:rPr>
          <w:rFonts w:hint="eastAsia"/>
        </w:rPr>
        <w:t>Code：</w:t>
      </w:r>
    </w:p>
    <w:p w14:paraId="5A7EA19C" w14:textId="619A13A3" w:rsidR="00087B05" w:rsidRDefault="00087B05" w:rsidP="00396732">
      <w:r>
        <w:t>Data.txt</w:t>
      </w:r>
    </w:p>
    <w:p w14:paraId="6EF02E34" w14:textId="6EA9CDBB" w:rsidR="00087B05" w:rsidRDefault="00087B05" w:rsidP="00396732">
      <w:r>
        <w:rPr>
          <w:noProof/>
        </w:rPr>
        <w:drawing>
          <wp:inline distT="0" distB="0" distL="0" distR="0" wp14:anchorId="5F8EBA89" wp14:editId="4219B10B">
            <wp:extent cx="5274310" cy="23729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67DDE" w14:textId="0702699B" w:rsidR="00087B05" w:rsidRDefault="00087B05" w:rsidP="00396732">
      <w:r>
        <w:rPr>
          <w:rFonts w:hint="eastAsia"/>
        </w:rPr>
        <w:t>S</w:t>
      </w:r>
      <w:r>
        <w:t>ource.cpp</w:t>
      </w:r>
    </w:p>
    <w:p w14:paraId="029A0454" w14:textId="3BF35720" w:rsidR="003368BA" w:rsidRDefault="003368BA" w:rsidP="00396732">
      <w:r>
        <w:rPr>
          <w:rFonts w:hint="eastAsia"/>
        </w:rPr>
        <w:t>代码可以在下面的github的</w:t>
      </w:r>
      <w:r>
        <w:t>url</w:t>
      </w:r>
      <w:r>
        <w:rPr>
          <w:rFonts w:hint="eastAsia"/>
        </w:rPr>
        <w:t>上查看，word格式不是很好</w:t>
      </w:r>
    </w:p>
    <w:p w14:paraId="2E94D21D" w14:textId="2D1838B9" w:rsidR="003368BA" w:rsidRPr="003368BA" w:rsidRDefault="003368BA" w:rsidP="00396732">
      <w:hyperlink r:id="rId8" w:history="1">
        <w:r>
          <w:rPr>
            <w:rStyle w:val="Hyperlink"/>
          </w:rPr>
          <w:t>https://github.com/SnailForce/Th</w:t>
        </w:r>
        <w:r>
          <w:rPr>
            <w:rStyle w:val="Hyperlink"/>
          </w:rPr>
          <w:t>e</w:t>
        </w:r>
        <w:r>
          <w:rPr>
            <w:rStyle w:val="Hyperlink"/>
          </w:rPr>
          <w:t>-Design-And-Analysis-Of-Algorithms/blob/master/6/Project1/Project1/Source.cpp</w:t>
        </w:r>
      </w:hyperlink>
    </w:p>
    <w:p w14:paraId="341E118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iostream&gt;</w:t>
      </w:r>
    </w:p>
    <w:p w14:paraId="00935DC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fstream&gt;</w:t>
      </w:r>
    </w:p>
    <w:p w14:paraId="30809CA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string&gt;</w:t>
      </w:r>
    </w:p>
    <w:p w14:paraId="510700A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sstream&gt;</w:t>
      </w:r>
    </w:p>
    <w:p w14:paraId="14B0ABF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vector&gt;</w:t>
      </w:r>
    </w:p>
    <w:p w14:paraId="58C1379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sing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namespac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td;</w:t>
      </w:r>
    </w:p>
    <w:p w14:paraId="077E32B6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exp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F6C32F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, m;</w:t>
      </w:r>
    </w:p>
    <w:p w14:paraId="44EB956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weight;</w:t>
      </w:r>
    </w:p>
    <w:p w14:paraId="1CCE82C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value;</w:t>
      </w:r>
    </w:p>
    <w:p w14:paraId="397CE72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bestX;</w:t>
      </w:r>
    </w:p>
    <w:p w14:paraId="07BBFC7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MA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51D01C8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Cost;</w:t>
      </w:r>
    </w:p>
    <w:p w14:paraId="37E3E1C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Weight, curValue, res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0x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fffffff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C587A1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/ 递归</w:t>
      </w:r>
    </w:p>
    <w:p w14:paraId="29516B9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lastRenderedPageBreak/>
        <w:t>voi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f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398B35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0425727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)</w:t>
      </w:r>
    </w:p>
    <w:p w14:paraId="2BA41E5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522D89E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res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Weight;</w:t>
      </w:r>
    </w:p>
    <w:p w14:paraId="38117FD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best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ssign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egin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,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en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);</w:t>
      </w:r>
    </w:p>
    <w:p w14:paraId="1262828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</w:p>
    <w:p w14:paraId="683513B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742E5B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3C73963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3955A12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; i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25153136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390DB3B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    // 判断成本是否超过预期以及当前重量是否超过最佳重量</w:t>
      </w:r>
    </w:p>
    <w:p w14:paraId="5DB552A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curValue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Cost </w:t>
      </w:r>
      <w:r w:rsidRPr="00087B05">
        <w:rPr>
          <w:rFonts w:ascii="微软雅黑" w:eastAsia="微软雅黑" w:hAnsi="微软雅黑" w:cs="宋体" w:hint="eastAsia"/>
          <w:color w:val="56B6C2"/>
          <w:kern w:val="0"/>
          <w:sz w:val="18"/>
          <w:szCs w:val="18"/>
        </w:rPr>
        <w:t>&amp;&amp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Weight)</w:t>
      </w:r>
    </w:p>
    <w:p w14:paraId="1031516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4F0B8EE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        // i从0开始，供货商从1开始</w:t>
      </w:r>
    </w:p>
    <w:p w14:paraId="0975917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7E59D3B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cur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;</w:t>
      </w:r>
    </w:p>
    <w:p w14:paraId="571B5B9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curValue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;</w:t>
      </w:r>
    </w:p>
    <w:p w14:paraId="4F955026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f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E30A6A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cur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;</w:t>
      </w:r>
    </w:p>
    <w:p w14:paraId="1B76679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curValue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;</w:t>
      </w:r>
    </w:p>
    <w:p w14:paraId="2871605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208A3BA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721E6EA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1487A40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32ABA22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ain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</w:t>
      </w:r>
    </w:p>
    <w:p w14:paraId="7D78088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00EB3D5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/ 读取文件</w:t>
      </w:r>
    </w:p>
    <w:p w14:paraId="5B9E066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string infile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./data.txt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86893A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ring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data;</w:t>
      </w:r>
    </w:p>
    <w:p w14:paraId="3EF56B1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ifstream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nfile, ifstream::in);</w:t>
      </w:r>
    </w:p>
    <w:p w14:paraId="681A7A7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is)</w:t>
      </w:r>
    </w:p>
    <w:p w14:paraId="5AD9260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5794017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whil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56B6C2"/>
          <w:kern w:val="0"/>
          <w:sz w:val="18"/>
          <w:szCs w:val="18"/>
        </w:rPr>
        <w:t>!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i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eo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)</w:t>
      </w:r>
    </w:p>
    <w:p w14:paraId="64089A1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390CC4E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string s;</w:t>
      </w:r>
    </w:p>
    <w:p w14:paraId="39EB2D4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lin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s, s);</w:t>
      </w:r>
    </w:p>
    <w:p w14:paraId="0E36038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s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!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932CF2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3D41D4F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s);</w:t>
      </w:r>
    </w:p>
    <w:p w14:paraId="21942B1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4C4550D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1A3B394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6D100A5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1B6A81E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6005646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Unable to open file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49E9070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0BBF61F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i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clos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481D68E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n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2B4EB75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m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05DC78C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maxCos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7610FFB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n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m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cost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Cos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052E0E0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</w:p>
    <w:p w14:paraId="52DC1AF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/ 命令行输入</w:t>
      </w:r>
    </w:p>
    <w:p w14:paraId="6104924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*</w:t>
      </w:r>
    </w:p>
    <w:p w14:paraId="076CD8B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cout &lt;&lt; "n: ";</w:t>
      </w:r>
    </w:p>
    <w:p w14:paraId="75C2579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cin &gt;&gt; n;</w:t>
      </w:r>
    </w:p>
    <w:p w14:paraId="3BA732C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cout &lt;&lt; "m: ";</w:t>
      </w:r>
    </w:p>
    <w:p w14:paraId="18536D3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cin &gt;&gt; m;</w:t>
      </w:r>
    </w:p>
    <w:p w14:paraId="53925D1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cout &lt;&lt; "cost: ";</w:t>
      </w:r>
    </w:p>
    <w:p w14:paraId="3109B0A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cin &gt;&gt; maxCost;</w:t>
      </w:r>
    </w:p>
    <w:p w14:paraId="5BCA5E6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*/</w:t>
      </w:r>
    </w:p>
    <w:p w14:paraId="7D9401D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</w:p>
    <w:p w14:paraId="3218457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i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682DB97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3D314F9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cu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7C73EA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stream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npu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ur);</w:t>
      </w:r>
    </w:p>
    <w:p w14:paraId="21BA7A1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res;</w:t>
      </w:r>
    </w:p>
    <w:p w14:paraId="09EB52E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tmp;</w:t>
      </w:r>
    </w:p>
    <w:p w14:paraId="23D8FDE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whil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inp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)</w:t>
      </w:r>
    </w:p>
    <w:p w14:paraId="56915C6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21930BA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tmp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res));</w:t>
      </w:r>
    </w:p>
    <w:p w14:paraId="2132C18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333783A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mp);</w:t>
      </w:r>
    </w:p>
    <w:p w14:paraId="73C18FA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63B1D80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i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8B9923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422BCDC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cu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5823E2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stream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npu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ur);</w:t>
      </w:r>
    </w:p>
    <w:p w14:paraId="10976FD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res;</w:t>
      </w:r>
    </w:p>
    <w:p w14:paraId="1CA9F60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tmp;</w:t>
      </w:r>
    </w:p>
    <w:p w14:paraId="3F5128F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whil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inp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)</w:t>
      </w:r>
    </w:p>
    <w:p w14:paraId="279E4AB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7EA4983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tmp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res));</w:t>
      </w:r>
    </w:p>
    <w:p w14:paraId="0B70FC2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0886539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mp);</w:t>
      </w:r>
    </w:p>
    <w:p w14:paraId="24417F2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7FB7D6F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weight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4ABE3C0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: weight)</w:t>
      </w:r>
    </w:p>
    <w:p w14:paraId="7F12069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719419E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: u)</w:t>
      </w:r>
    </w:p>
    <w:p w14:paraId="59B2E31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3EBE2B3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08DAD1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7636DED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3210C05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47B0A83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value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5F315C0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: value)</w:t>
      </w:r>
    </w:p>
    <w:p w14:paraId="03A47EE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58A4BE7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: u)</w:t>
      </w:r>
    </w:p>
    <w:p w14:paraId="432B48E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6E977FF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4514B7E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46DF703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04E16F7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77CD3A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f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6AD0C82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-- res --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669C084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best x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AF6E3A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u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u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C88AFF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62D4AF2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best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u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1450BCD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7868809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5C1A9C9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best weight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03F718D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</w:p>
    <w:p w14:paraId="3981AA5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6E68083" w14:textId="58CF15C5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4FDD43EB" w14:textId="07D18DEE" w:rsidR="00087B05" w:rsidRDefault="00653AF3" w:rsidP="00087B05">
      <w:pPr>
        <w:pStyle w:val="FirstParagraph"/>
        <w:rPr>
          <w:kern w:val="2"/>
          <w:sz w:val="21"/>
          <w:szCs w:val="22"/>
          <w:lang w:eastAsia="zh-CN"/>
        </w:rPr>
      </w:pPr>
      <w:r>
        <w:rPr>
          <w:lang w:eastAsia="zh-CN"/>
        </w:rPr>
        <w:t>Result:</w:t>
      </w:r>
    </w:p>
    <w:p w14:paraId="0D3EA1BB" w14:textId="6EAD6266" w:rsidR="00087B05" w:rsidRPr="00087B05" w:rsidRDefault="00087B05" w:rsidP="00087B05">
      <w:pPr>
        <w:pStyle w:val="BodyText"/>
      </w:pPr>
      <w:r>
        <w:rPr>
          <w:noProof/>
        </w:rPr>
        <w:drawing>
          <wp:inline distT="0" distB="0" distL="0" distR="0" wp14:anchorId="0CA4D865" wp14:editId="66AE4A7E">
            <wp:extent cx="5274310" cy="1828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33702"/>
                    <a:stretch/>
                  </pic:blipFill>
                  <pic:spPr bwMode="auto">
                    <a:xfrm>
                      <a:off x="0" y="0"/>
                      <a:ext cx="5274310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C5311" w14:textId="1B831E14" w:rsidR="00CB2D1E" w:rsidRDefault="00CB2D1E" w:rsidP="00CB4988"/>
    <w:sectPr w:rsidR="00CB2D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75FCC" w14:textId="77777777" w:rsidR="00EA0860" w:rsidRDefault="00EA0860" w:rsidP="00CB4988">
      <w:r>
        <w:separator/>
      </w:r>
    </w:p>
  </w:endnote>
  <w:endnote w:type="continuationSeparator" w:id="0">
    <w:p w14:paraId="4FCABD80" w14:textId="77777777" w:rsidR="00EA0860" w:rsidRDefault="00EA0860" w:rsidP="00CB4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D29CAB" w14:textId="77777777" w:rsidR="00EA0860" w:rsidRDefault="00EA0860" w:rsidP="00CB4988">
      <w:r>
        <w:separator/>
      </w:r>
    </w:p>
  </w:footnote>
  <w:footnote w:type="continuationSeparator" w:id="0">
    <w:p w14:paraId="3C55BEBB" w14:textId="77777777" w:rsidR="00EA0860" w:rsidRDefault="00EA0860" w:rsidP="00CB49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D4D35"/>
    <w:multiLevelType w:val="hybridMultilevel"/>
    <w:tmpl w:val="DDA0BBA8"/>
    <w:lvl w:ilvl="0" w:tplc="AB543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9A0"/>
    <w:rsid w:val="00021B58"/>
    <w:rsid w:val="00087B05"/>
    <w:rsid w:val="000D434E"/>
    <w:rsid w:val="001439A0"/>
    <w:rsid w:val="001C4D30"/>
    <w:rsid w:val="001D5F63"/>
    <w:rsid w:val="0027471E"/>
    <w:rsid w:val="002E7188"/>
    <w:rsid w:val="0031735A"/>
    <w:rsid w:val="003368BA"/>
    <w:rsid w:val="00384617"/>
    <w:rsid w:val="00396732"/>
    <w:rsid w:val="00462AA2"/>
    <w:rsid w:val="00464D97"/>
    <w:rsid w:val="00527894"/>
    <w:rsid w:val="005C7081"/>
    <w:rsid w:val="0060349E"/>
    <w:rsid w:val="00653AF3"/>
    <w:rsid w:val="00781DB1"/>
    <w:rsid w:val="00791189"/>
    <w:rsid w:val="00791926"/>
    <w:rsid w:val="00810278"/>
    <w:rsid w:val="00890CB3"/>
    <w:rsid w:val="008927BB"/>
    <w:rsid w:val="00973BE8"/>
    <w:rsid w:val="009B518F"/>
    <w:rsid w:val="009C64C7"/>
    <w:rsid w:val="00AD181D"/>
    <w:rsid w:val="00AD643D"/>
    <w:rsid w:val="00B1363F"/>
    <w:rsid w:val="00B44EE3"/>
    <w:rsid w:val="00C35CDD"/>
    <w:rsid w:val="00C92867"/>
    <w:rsid w:val="00CB2D1E"/>
    <w:rsid w:val="00CB4988"/>
    <w:rsid w:val="00D0398C"/>
    <w:rsid w:val="00D0487E"/>
    <w:rsid w:val="00DB2E9C"/>
    <w:rsid w:val="00EA0860"/>
    <w:rsid w:val="00ED1EBC"/>
    <w:rsid w:val="00EF66EC"/>
    <w:rsid w:val="00F067E6"/>
    <w:rsid w:val="00F33ED2"/>
    <w:rsid w:val="00FD38FE"/>
    <w:rsid w:val="00FF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1DE3A"/>
  <w15:chartTrackingRefBased/>
  <w15:docId w15:val="{43903027-380A-447D-A536-49343DCB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8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9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49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49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4988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60349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349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0349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DataTypeTok">
    <w:name w:val="DataTypeTok"/>
    <w:basedOn w:val="VerbatimChar"/>
    <w:rsid w:val="006034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0349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60349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034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0349E"/>
    <w:rPr>
      <w:rFonts w:ascii="Consolas" w:hAnsi="Consolas"/>
      <w:i/>
      <w:iCs w:val="0"/>
      <w:color w:val="60A0B0"/>
      <w:sz w:val="22"/>
    </w:rPr>
  </w:style>
  <w:style w:type="character" w:customStyle="1" w:styleId="ControlFlowTok">
    <w:name w:val="ControlFlow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PreprocessorTok">
    <w:name w:val="PreprocessorTok"/>
    <w:basedOn w:val="VerbatimChar"/>
    <w:rsid w:val="006034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0349E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60349E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49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49E"/>
  </w:style>
  <w:style w:type="paragraph" w:styleId="Caption">
    <w:name w:val="caption"/>
    <w:basedOn w:val="Normal"/>
    <w:next w:val="Normal"/>
    <w:uiPriority w:val="35"/>
    <w:unhideWhenUsed/>
    <w:qFormat/>
    <w:rsid w:val="0060349E"/>
    <w:rPr>
      <w:rFonts w:asciiTheme="majorHAnsi" w:eastAsia="黑体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927BB"/>
    <w:rPr>
      <w:color w:val="808080"/>
    </w:rPr>
  </w:style>
  <w:style w:type="paragraph" w:styleId="ListParagraph">
    <w:name w:val="List Paragraph"/>
    <w:basedOn w:val="Normal"/>
    <w:uiPriority w:val="34"/>
    <w:qFormat/>
    <w:rsid w:val="00791926"/>
    <w:pPr>
      <w:ind w:firstLineChars="200" w:firstLine="420"/>
    </w:pPr>
  </w:style>
  <w:style w:type="character" w:styleId="Hyperlink">
    <w:name w:val="Hyperlink"/>
    <w:basedOn w:val="DefaultParagraphFont"/>
    <w:uiPriority w:val="99"/>
    <w:semiHidden/>
    <w:unhideWhenUsed/>
    <w:rsid w:val="003368B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68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4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6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0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4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9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7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ilForce/The-Design-And-Analysis-Of-Algorithms/blob/master/6/Project1/Project1/Source.cp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5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 Fire</dc:creator>
  <cp:keywords/>
  <dc:description/>
  <cp:lastModifiedBy>Cool Fire</cp:lastModifiedBy>
  <cp:revision>19</cp:revision>
  <dcterms:created xsi:type="dcterms:W3CDTF">2020-05-23T06:48:00Z</dcterms:created>
  <dcterms:modified xsi:type="dcterms:W3CDTF">2020-07-01T09:37:00Z</dcterms:modified>
</cp:coreProperties>
</file>